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72B149" w14:textId="77777777" w:rsidR="00547D1A" w:rsidRPr="009443AB" w:rsidRDefault="00547D1A" w:rsidP="00547D1A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NASIR-AMEEN NASIR</w:t>
      </w:r>
    </w:p>
    <w:p w14:paraId="5708304F" w14:textId="77777777" w:rsidR="00547D1A" w:rsidRPr="009443AB" w:rsidRDefault="00547D1A" w:rsidP="00547D1A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17/ENG02/045</w:t>
      </w:r>
    </w:p>
    <w:p w14:paraId="70322B07" w14:textId="77777777" w:rsidR="00547D1A" w:rsidRPr="009443AB" w:rsidRDefault="00547D1A" w:rsidP="00547D1A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MPUTER ENGINEERING</w:t>
      </w:r>
    </w:p>
    <w:p w14:paraId="4FA98DB3" w14:textId="77777777" w:rsidR="00547D1A" w:rsidRPr="00B4461E" w:rsidRDefault="00547D1A" w:rsidP="00547D1A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Assignment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</w:t>
      </w:r>
      <w:r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JUNE 1</w:t>
      </w:r>
      <w:proofErr w:type="gramStart"/>
      <w:r w:rsidRPr="00426C4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  <w:vertAlign w:val="superscript"/>
        </w:rPr>
        <w:t>st</w:t>
      </w:r>
      <w:r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 TEST</w:t>
      </w:r>
      <w:proofErr w:type="gramEnd"/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ineering Law and Managerial Economics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Cod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 384</w:t>
      </w:r>
    </w:p>
    <w:p w14:paraId="42A2C105" w14:textId="7682AE81" w:rsidR="00547D1A" w:rsidRDefault="00547D1A"/>
    <w:p w14:paraId="17B42895" w14:textId="77777777" w:rsidR="00547D1A" w:rsidRDefault="00547D1A" w:rsidP="00547D1A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Question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2</w:t>
      </w:r>
    </w:p>
    <w:p w14:paraId="7585A4CE" w14:textId="77777777" w:rsidR="00547D1A" w:rsidRDefault="00547D1A" w:rsidP="00547D1A">
      <w:pPr>
        <w:spacing w:before="300" w:after="30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BEME FOR </w:t>
      </w:r>
      <w:r w:rsidRPr="00CE1EC4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SOLAR STREET LIGHT</w:t>
      </w:r>
    </w:p>
    <w:tbl>
      <w:tblPr>
        <w:tblStyle w:val="TableGrid"/>
        <w:tblW w:w="7825" w:type="dxa"/>
        <w:tblLook w:val="04A0" w:firstRow="1" w:lastRow="0" w:firstColumn="1" w:lastColumn="0" w:noHBand="0" w:noVBand="1"/>
      </w:tblPr>
      <w:tblGrid>
        <w:gridCol w:w="590"/>
        <w:gridCol w:w="3442"/>
        <w:gridCol w:w="1453"/>
        <w:gridCol w:w="1216"/>
        <w:gridCol w:w="1124"/>
      </w:tblGrid>
      <w:tr w:rsidR="00547D1A" w14:paraId="60A44176" w14:textId="77777777" w:rsidTr="0043378A">
        <w:trPr>
          <w:trHeight w:val="722"/>
        </w:trPr>
        <w:tc>
          <w:tcPr>
            <w:tcW w:w="590" w:type="dxa"/>
          </w:tcPr>
          <w:p w14:paraId="23107A62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/N</w:t>
            </w:r>
          </w:p>
        </w:tc>
        <w:tc>
          <w:tcPr>
            <w:tcW w:w="3442" w:type="dxa"/>
          </w:tcPr>
          <w:p w14:paraId="4A33CBB5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453" w:type="dxa"/>
          </w:tcPr>
          <w:p w14:paraId="401AAAE2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antity</w:t>
            </w:r>
          </w:p>
        </w:tc>
        <w:tc>
          <w:tcPr>
            <w:tcW w:w="1216" w:type="dxa"/>
          </w:tcPr>
          <w:p w14:paraId="5A1A688E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it Price (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₦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24" w:type="dxa"/>
          </w:tcPr>
          <w:p w14:paraId="422A023A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st (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₦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47D1A" w14:paraId="6F2D8BE4" w14:textId="77777777" w:rsidTr="0043378A">
        <w:trPr>
          <w:trHeight w:val="722"/>
        </w:trPr>
        <w:tc>
          <w:tcPr>
            <w:tcW w:w="590" w:type="dxa"/>
          </w:tcPr>
          <w:p w14:paraId="18703645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42" w:type="dxa"/>
          </w:tcPr>
          <w:p w14:paraId="23DEA5D9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lar Panel</w:t>
            </w:r>
          </w:p>
        </w:tc>
        <w:tc>
          <w:tcPr>
            <w:tcW w:w="1453" w:type="dxa"/>
          </w:tcPr>
          <w:p w14:paraId="2F8D32D3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16" w:type="dxa"/>
          </w:tcPr>
          <w:p w14:paraId="56E39CF2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,000</w:t>
            </w:r>
          </w:p>
        </w:tc>
        <w:tc>
          <w:tcPr>
            <w:tcW w:w="1124" w:type="dxa"/>
          </w:tcPr>
          <w:p w14:paraId="7508D703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,000</w:t>
            </w:r>
          </w:p>
        </w:tc>
      </w:tr>
      <w:tr w:rsidR="00547D1A" w14:paraId="2848F2E8" w14:textId="77777777" w:rsidTr="0043378A">
        <w:trPr>
          <w:trHeight w:val="722"/>
        </w:trPr>
        <w:tc>
          <w:tcPr>
            <w:tcW w:w="590" w:type="dxa"/>
          </w:tcPr>
          <w:p w14:paraId="415CA922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42" w:type="dxa"/>
          </w:tcPr>
          <w:p w14:paraId="1AD14835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ttery</w:t>
            </w:r>
          </w:p>
        </w:tc>
        <w:tc>
          <w:tcPr>
            <w:tcW w:w="1453" w:type="dxa"/>
          </w:tcPr>
          <w:p w14:paraId="69CBDE56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16" w:type="dxa"/>
          </w:tcPr>
          <w:p w14:paraId="4D1D7537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,000</w:t>
            </w:r>
          </w:p>
        </w:tc>
        <w:tc>
          <w:tcPr>
            <w:tcW w:w="1124" w:type="dxa"/>
          </w:tcPr>
          <w:p w14:paraId="7E268F00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,000</w:t>
            </w:r>
          </w:p>
        </w:tc>
      </w:tr>
      <w:tr w:rsidR="00547D1A" w14:paraId="06A44A9E" w14:textId="77777777" w:rsidTr="0043378A">
        <w:trPr>
          <w:trHeight w:val="722"/>
        </w:trPr>
        <w:tc>
          <w:tcPr>
            <w:tcW w:w="590" w:type="dxa"/>
          </w:tcPr>
          <w:p w14:paraId="119B6428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442" w:type="dxa"/>
          </w:tcPr>
          <w:p w14:paraId="115E1D03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mp (load)</w:t>
            </w:r>
          </w:p>
        </w:tc>
        <w:tc>
          <w:tcPr>
            <w:tcW w:w="1453" w:type="dxa"/>
          </w:tcPr>
          <w:p w14:paraId="628BC4B2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16" w:type="dxa"/>
          </w:tcPr>
          <w:p w14:paraId="2705BAE1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,000</w:t>
            </w:r>
          </w:p>
        </w:tc>
        <w:tc>
          <w:tcPr>
            <w:tcW w:w="1124" w:type="dxa"/>
          </w:tcPr>
          <w:p w14:paraId="21DF17E4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,000</w:t>
            </w:r>
          </w:p>
        </w:tc>
      </w:tr>
      <w:tr w:rsidR="00547D1A" w14:paraId="3DAB648B" w14:textId="77777777" w:rsidTr="0043378A">
        <w:trPr>
          <w:trHeight w:val="722"/>
        </w:trPr>
        <w:tc>
          <w:tcPr>
            <w:tcW w:w="590" w:type="dxa"/>
          </w:tcPr>
          <w:p w14:paraId="67CF3922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42" w:type="dxa"/>
          </w:tcPr>
          <w:p w14:paraId="13CFADDD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le (two armed)</w:t>
            </w:r>
          </w:p>
        </w:tc>
        <w:tc>
          <w:tcPr>
            <w:tcW w:w="1453" w:type="dxa"/>
          </w:tcPr>
          <w:p w14:paraId="214DA8F7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16" w:type="dxa"/>
          </w:tcPr>
          <w:p w14:paraId="3B57CF9E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,000</w:t>
            </w:r>
          </w:p>
        </w:tc>
        <w:tc>
          <w:tcPr>
            <w:tcW w:w="1124" w:type="dxa"/>
          </w:tcPr>
          <w:p w14:paraId="32C4A99B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0,000</w:t>
            </w:r>
          </w:p>
        </w:tc>
      </w:tr>
      <w:tr w:rsidR="00547D1A" w14:paraId="0C0CF2E4" w14:textId="77777777" w:rsidTr="0043378A">
        <w:trPr>
          <w:trHeight w:val="722"/>
        </w:trPr>
        <w:tc>
          <w:tcPr>
            <w:tcW w:w="590" w:type="dxa"/>
          </w:tcPr>
          <w:p w14:paraId="733CFC0A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42" w:type="dxa"/>
          </w:tcPr>
          <w:p w14:paraId="059DF9C8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able </w:t>
            </w:r>
          </w:p>
        </w:tc>
        <w:tc>
          <w:tcPr>
            <w:tcW w:w="1453" w:type="dxa"/>
          </w:tcPr>
          <w:p w14:paraId="188421BC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 Required</w:t>
            </w:r>
          </w:p>
        </w:tc>
        <w:tc>
          <w:tcPr>
            <w:tcW w:w="1216" w:type="dxa"/>
          </w:tcPr>
          <w:p w14:paraId="200EE5FE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</w:tc>
        <w:tc>
          <w:tcPr>
            <w:tcW w:w="1124" w:type="dxa"/>
          </w:tcPr>
          <w:p w14:paraId="7699F9B1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7D1A" w14:paraId="14958E88" w14:textId="77777777" w:rsidTr="0043378A">
        <w:trPr>
          <w:trHeight w:val="722"/>
        </w:trPr>
        <w:tc>
          <w:tcPr>
            <w:tcW w:w="590" w:type="dxa"/>
          </w:tcPr>
          <w:p w14:paraId="67CEC468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442" w:type="dxa"/>
          </w:tcPr>
          <w:p w14:paraId="0251B0BD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rge Controller</w:t>
            </w:r>
          </w:p>
        </w:tc>
        <w:tc>
          <w:tcPr>
            <w:tcW w:w="1453" w:type="dxa"/>
          </w:tcPr>
          <w:p w14:paraId="12F5E5CE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16" w:type="dxa"/>
          </w:tcPr>
          <w:p w14:paraId="7E7DCA94" w14:textId="77777777" w:rsidR="00547D1A" w:rsidRDefault="00547D1A" w:rsidP="0043378A">
            <w:pPr>
              <w:spacing w:before="300" w:after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,000</w:t>
            </w:r>
          </w:p>
        </w:tc>
        <w:tc>
          <w:tcPr>
            <w:tcW w:w="1124" w:type="dxa"/>
          </w:tcPr>
          <w:p w14:paraId="3AD19032" w14:textId="77777777" w:rsidR="00547D1A" w:rsidRDefault="00547D1A" w:rsidP="0043378A">
            <w:pPr>
              <w:spacing w:before="300" w:after="3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,000</w:t>
            </w:r>
          </w:p>
        </w:tc>
      </w:tr>
    </w:tbl>
    <w:p w14:paraId="0E6D71D1" w14:textId="77777777" w:rsidR="00547D1A" w:rsidRDefault="00547D1A"/>
    <w:sectPr w:rsidR="00547D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zc1MzEzMjQwMDVQ0lEKTi0uzszPAykwrAUAEiPU4ywAAAA="/>
  </w:docVars>
  <w:rsids>
    <w:rsidRoot w:val="00547D1A"/>
    <w:rsid w:val="0054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C6434"/>
  <w15:chartTrackingRefBased/>
  <w15:docId w15:val="{E71E5084-028D-462E-999E-7C383A21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D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7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06-01T09:32:00Z</dcterms:created>
  <dcterms:modified xsi:type="dcterms:W3CDTF">2020-06-01T09:34:00Z</dcterms:modified>
</cp:coreProperties>
</file>